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0603C" w14:textId="77777777" w:rsidR="00E84571" w:rsidRDefault="00000000">
      <w:pPr>
        <w:pStyle w:val="Heading1"/>
      </w:pPr>
      <w:bookmarkStart w:id="0" w:name="pest-control---greensboro-nc"/>
      <w:r>
        <w:t>Pest Control - Greensboro, NC</w:t>
      </w:r>
    </w:p>
    <w:p w14:paraId="28C8CE0B" w14:textId="0F7B57DD" w:rsidR="00E84571" w:rsidRDefault="00000000">
      <w:pPr>
        <w:pStyle w:val="FirstParagraph"/>
      </w:pPr>
      <w:r>
        <w:t>Greensboro, North Carolina, has plenty to offer in terms of cultural richness and natural beauty. Some of its key historical landmarks include the Blandwood Museum, the Tannebaum Historic Park, the Weatherspoon Art Museum</w:t>
      </w:r>
      <w:r w:rsidR="00B407EA">
        <w:t>,</w:t>
      </w:r>
      <w:r>
        <w:t xml:space="preserve"> and the International Civil Rights Center &amp; Museum. Each of these sites offers an in-depth glimpse into the fascinating history of the city of Greensboro. In addition, opportunities for fun and entertainment in Greensboro abound. Those who pay a visit can enjoy wholesome family fun at Wet 'n Wild Emerald Pointe, Safari Nation, the Tumblebees Ultimate Climbing Gym</w:t>
      </w:r>
      <w:r w:rsidR="00B407EA">
        <w:t>,</w:t>
      </w:r>
      <w:r>
        <w:t xml:space="preserve"> and much more. </w:t>
      </w:r>
    </w:p>
    <w:p w14:paraId="3A953338" w14:textId="5985F967" w:rsidR="00E84571" w:rsidRDefault="00000000">
      <w:pPr>
        <w:pStyle w:val="BodyText"/>
      </w:pPr>
      <w:r>
        <w:t xml:space="preserve">As Greensboro residents know well, the city is also home to numerous tranquil spaces designed for rest and relaxation. Beautiful, scenic parks like the City of Greensboro County Park and Barber Park give visitors the opportunity to enjoy a slice of natural beauty and seek refuge away from the hustle and bustle of the city. While these natural spaces can be a wonderful oasis for visitors, they may also be a breeding ground for unwanted critters. Wasps, fire ants, termites, </w:t>
      </w:r>
      <w:r w:rsidR="007F5581">
        <w:t>mice,</w:t>
      </w:r>
      <w:r>
        <w:t xml:space="preserve"> and rats are just a few common pests that can weasel their way into North Carolina homes and businesses. </w:t>
      </w:r>
    </w:p>
    <w:p w14:paraId="08DAC02B" w14:textId="77777777" w:rsidR="00E84571" w:rsidRDefault="00000000">
      <w:pPr>
        <w:pStyle w:val="BodyText"/>
      </w:pPr>
      <w:r>
        <w:t>If you're looking to curb a pest problem, the highly trained and skilled exterminators at Clark's Termite &amp; Pest Control are here for you. With 40 years of pest control experience and a wealth of local knowledge, our pros are prepared to put an end to any infestation affecting your home or business in Greensboro. </w:t>
      </w:r>
    </w:p>
    <w:p w14:paraId="4B0AD669" w14:textId="77777777" w:rsidR="00E84571" w:rsidRDefault="00000000">
      <w:pPr>
        <w:pStyle w:val="Heading2"/>
      </w:pPr>
      <w:bookmarkStart w:id="1" w:name="the-prevalence-of-pests-in-greensboro"/>
      <w:r>
        <w:t>The Prevalence of Pests in Greensboro</w:t>
      </w:r>
    </w:p>
    <w:p w14:paraId="79D05B19" w14:textId="4E565A62" w:rsidR="00E84571" w:rsidRDefault="00000000">
      <w:pPr>
        <w:pStyle w:val="FirstParagraph"/>
      </w:pPr>
      <w:r>
        <w:t xml:space="preserve">Visitors and residents alike enjoy the warm, pleasant weather that graces the city of Greensboro </w:t>
      </w:r>
      <w:r w:rsidR="007F5581">
        <w:t>most of</w:t>
      </w:r>
      <w:r>
        <w:t xml:space="preserve"> the year. Winters are also </w:t>
      </w:r>
      <w:r w:rsidR="00B407EA">
        <w:t>mild</w:t>
      </w:r>
      <w:r>
        <w:t>, which is a major plus for anyone residing in this part of the state. However, this climate does not come without a price. In this case, the price is an abundance of insects and rodents throughout homes and businesses in the area. If you don't take steps to combat this issue, you'll only find that it'll become more and more difficult to keep pests out of your space.</w:t>
      </w:r>
    </w:p>
    <w:p w14:paraId="4943CFEF" w14:textId="1FB31C37" w:rsidR="00E84571" w:rsidRDefault="00000000">
      <w:pPr>
        <w:pStyle w:val="BodyText"/>
      </w:pPr>
      <w:r>
        <w:t xml:space="preserve">Fortunately, the experts at Clark's Pest are seasoned pros when it comes to pest and mice control. </w:t>
      </w:r>
      <w:r w:rsidR="00B407EA">
        <w:t>Below is a non-exhaustive list of many of the pests you might encounter in the area</w:t>
      </w:r>
      <w:r>
        <w:t>:</w:t>
      </w:r>
    </w:p>
    <w:p w14:paraId="498CD56C" w14:textId="354E3C67" w:rsidR="00E84571" w:rsidRDefault="00000000">
      <w:pPr>
        <w:pStyle w:val="Compact"/>
        <w:numPr>
          <w:ilvl w:val="0"/>
          <w:numId w:val="2"/>
        </w:numPr>
      </w:pPr>
      <w:r>
        <w:t>Wasps</w:t>
      </w:r>
    </w:p>
    <w:p w14:paraId="3AE462A8" w14:textId="77777777" w:rsidR="00E84571" w:rsidRDefault="00000000">
      <w:pPr>
        <w:pStyle w:val="Compact"/>
        <w:numPr>
          <w:ilvl w:val="0"/>
          <w:numId w:val="2"/>
        </w:numPr>
      </w:pPr>
      <w:r>
        <w:t>Ticks</w:t>
      </w:r>
    </w:p>
    <w:p w14:paraId="66A99960" w14:textId="77777777" w:rsidR="00E84571" w:rsidRDefault="00000000">
      <w:pPr>
        <w:pStyle w:val="Compact"/>
        <w:numPr>
          <w:ilvl w:val="0"/>
          <w:numId w:val="2"/>
        </w:numPr>
      </w:pPr>
      <w:r>
        <w:t>Ants</w:t>
      </w:r>
    </w:p>
    <w:p w14:paraId="7AB4222A" w14:textId="77777777" w:rsidR="00B407EA" w:rsidRDefault="00000000" w:rsidP="00B407EA">
      <w:pPr>
        <w:pStyle w:val="Compact"/>
        <w:numPr>
          <w:ilvl w:val="0"/>
          <w:numId w:val="2"/>
        </w:numPr>
      </w:pPr>
      <w:r>
        <w:t>Cockroaches</w:t>
      </w:r>
    </w:p>
    <w:p w14:paraId="7CFFDD53" w14:textId="77777777" w:rsidR="00B407EA" w:rsidRDefault="00000000" w:rsidP="00B407EA">
      <w:pPr>
        <w:pStyle w:val="Compact"/>
        <w:numPr>
          <w:ilvl w:val="0"/>
          <w:numId w:val="2"/>
        </w:numPr>
      </w:pPr>
      <w:r>
        <w:t>Fire ants</w:t>
      </w:r>
    </w:p>
    <w:p w14:paraId="1F2943AE" w14:textId="77777777" w:rsidR="00E84571" w:rsidRDefault="00000000">
      <w:pPr>
        <w:pStyle w:val="Compact"/>
        <w:numPr>
          <w:ilvl w:val="0"/>
          <w:numId w:val="2"/>
        </w:numPr>
      </w:pPr>
      <w:r>
        <w:t>Bed bugs</w:t>
      </w:r>
    </w:p>
    <w:p w14:paraId="0D163CDC" w14:textId="548A6765" w:rsidR="00E84571" w:rsidRDefault="00000000">
      <w:pPr>
        <w:pStyle w:val="Compact"/>
        <w:numPr>
          <w:ilvl w:val="0"/>
          <w:numId w:val="2"/>
        </w:numPr>
      </w:pPr>
      <w:r>
        <w:t>Hornets</w:t>
      </w:r>
    </w:p>
    <w:p w14:paraId="292984D0" w14:textId="25090C35" w:rsidR="00E84571" w:rsidRDefault="00000000">
      <w:pPr>
        <w:pStyle w:val="Compact"/>
        <w:numPr>
          <w:ilvl w:val="0"/>
          <w:numId w:val="2"/>
        </w:numPr>
      </w:pPr>
      <w:r>
        <w:t>Termites</w:t>
      </w:r>
    </w:p>
    <w:p w14:paraId="3C6F6A19" w14:textId="08FFB333" w:rsidR="00E84571" w:rsidRDefault="00000000" w:rsidP="00B407EA">
      <w:pPr>
        <w:pStyle w:val="Compact"/>
        <w:numPr>
          <w:ilvl w:val="0"/>
          <w:numId w:val="2"/>
        </w:numPr>
      </w:pPr>
      <w:r>
        <w:t>Mosquitoes</w:t>
      </w:r>
    </w:p>
    <w:p w14:paraId="2FA956BF" w14:textId="443D9165" w:rsidR="00E84571" w:rsidRDefault="00000000" w:rsidP="00B407EA">
      <w:pPr>
        <w:pStyle w:val="Compact"/>
        <w:numPr>
          <w:ilvl w:val="0"/>
          <w:numId w:val="2"/>
        </w:numPr>
      </w:pPr>
      <w:r>
        <w:lastRenderedPageBreak/>
        <w:t>Spiders</w:t>
      </w:r>
    </w:p>
    <w:p w14:paraId="0E71AC37" w14:textId="77777777" w:rsidR="00E84571" w:rsidRDefault="00000000">
      <w:pPr>
        <w:pStyle w:val="Compact"/>
        <w:numPr>
          <w:ilvl w:val="0"/>
          <w:numId w:val="2"/>
        </w:numPr>
      </w:pPr>
      <w:r>
        <w:t>Stink bugs</w:t>
      </w:r>
    </w:p>
    <w:p w14:paraId="39E870C1" w14:textId="66C0AE07" w:rsidR="00E84571" w:rsidRDefault="00000000" w:rsidP="00B407EA">
      <w:pPr>
        <w:pStyle w:val="Compact"/>
        <w:ind w:left="480"/>
      </w:pPr>
      <w:r>
        <w:br/>
      </w:r>
    </w:p>
    <w:p w14:paraId="253A6D7D" w14:textId="77777777" w:rsidR="00E84571" w:rsidRDefault="00000000">
      <w:pPr>
        <w:pStyle w:val="Heading2"/>
      </w:pPr>
      <w:bookmarkStart w:id="2" w:name="X45030baca5c5550a3cb40ac4095f64959be1373"/>
      <w:bookmarkEnd w:id="1"/>
      <w:r>
        <w:t>Guarding Against Pests in Guilford County</w:t>
      </w:r>
      <w:r>
        <w:br/>
      </w:r>
    </w:p>
    <w:p w14:paraId="4D8711ED" w14:textId="77777777" w:rsidR="00E84571" w:rsidRDefault="00000000">
      <w:pPr>
        <w:pStyle w:val="FirstParagraph"/>
      </w:pPr>
      <w:r>
        <w:t>No matter what type of pest control you're seeking, our highly experienced pros will drive away invasive critters in no time. We offer minimally invasive treatment and prevention plans for enhanced peace of mind. At Clark's Pest, we're proud to provide homeowners and business owners with high-quality, state-of-the-art treatment to homes and businesses in Greensboro and the surrounding areas. Contact us for your free estimate today!</w:t>
      </w:r>
      <w:bookmarkEnd w:id="0"/>
      <w:bookmarkEnd w:id="2"/>
    </w:p>
    <w:sectPr w:rsidR="00E845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925ED" w14:textId="77777777" w:rsidR="00987466" w:rsidRDefault="00987466">
      <w:pPr>
        <w:spacing w:after="0"/>
      </w:pPr>
      <w:r>
        <w:separator/>
      </w:r>
    </w:p>
  </w:endnote>
  <w:endnote w:type="continuationSeparator" w:id="0">
    <w:p w14:paraId="45437963" w14:textId="77777777" w:rsidR="00987466" w:rsidRDefault="009874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FB5EF" w14:textId="77777777" w:rsidR="00987466" w:rsidRDefault="00987466">
      <w:r>
        <w:separator/>
      </w:r>
    </w:p>
  </w:footnote>
  <w:footnote w:type="continuationSeparator" w:id="0">
    <w:p w14:paraId="2E662A6E" w14:textId="77777777" w:rsidR="00987466" w:rsidRDefault="009874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CF871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326A7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54739647">
    <w:abstractNumId w:val="1"/>
  </w:num>
  <w:num w:numId="2" w16cid:durableId="10839133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43A8"/>
    <w:rsid w:val="004E29B3"/>
    <w:rsid w:val="00590D07"/>
    <w:rsid w:val="00784D58"/>
    <w:rsid w:val="007F5581"/>
    <w:rsid w:val="008D6863"/>
    <w:rsid w:val="00987466"/>
    <w:rsid w:val="00AB6DF5"/>
    <w:rsid w:val="00B407EA"/>
    <w:rsid w:val="00B86B75"/>
    <w:rsid w:val="00BC48D5"/>
    <w:rsid w:val="00C36279"/>
    <w:rsid w:val="00E315A3"/>
    <w:rsid w:val="00E845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18FA39"/>
  <w15:docId w15:val="{51FBAFE2-DE7D-43D6-AC4D-B155A7405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70</Words>
  <Characters>2380</Characters>
  <Application>Microsoft Office Word</Application>
  <DocSecurity>0</DocSecurity>
  <Lines>49</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ward Kleinman</dc:creator>
  <cp:keywords/>
  <cp:lastModifiedBy>Howard Kleinman</cp:lastModifiedBy>
  <cp:revision>3</cp:revision>
  <dcterms:created xsi:type="dcterms:W3CDTF">2023-10-27T13:09:00Z</dcterms:created>
  <dcterms:modified xsi:type="dcterms:W3CDTF">2023-10-27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1824e69a21541cd498e0451b548943fec182e4646cfcda0cf386a271ce8d3e</vt:lpwstr>
  </property>
</Properties>
</file>